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5305"/>
        <w:gridCol w:w="900"/>
        <w:gridCol w:w="4770"/>
      </w:tblGrid>
      <w:tr w:rsidR="00B57B53" w:rsidRPr="00831002" w14:paraId="2FD216F8" w14:textId="77777777" w:rsidTr="00234028">
        <w:trPr>
          <w:trHeight w:val="806"/>
        </w:trPr>
        <w:tc>
          <w:tcPr>
            <w:tcW w:w="10975" w:type="dxa"/>
            <w:gridSpan w:val="3"/>
            <w:shd w:val="clear" w:color="auto" w:fill="BDD6EE" w:themeFill="accent5" w:themeFillTint="66"/>
            <w:vAlign w:val="center"/>
          </w:tcPr>
          <w:p w14:paraId="4239EC98" w14:textId="2EBE8433" w:rsidR="00244330" w:rsidRPr="00831002" w:rsidRDefault="00633036" w:rsidP="00B57B5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lege of Nursing and Health Professions</w:t>
            </w:r>
          </w:p>
          <w:p w14:paraId="045AF0BC" w14:textId="1455F9B3" w:rsidR="00B57B53" w:rsidRPr="00831002" w:rsidRDefault="00B57B53" w:rsidP="00B57B53">
            <w:pPr>
              <w:jc w:val="center"/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 xml:space="preserve">Faculty </w:t>
            </w:r>
            <w:r w:rsidR="00B4201A" w:rsidRPr="00831002">
              <w:rPr>
                <w:sz w:val="20"/>
                <w:szCs w:val="20"/>
              </w:rPr>
              <w:t>Re-</w:t>
            </w:r>
            <w:r w:rsidR="00234028">
              <w:rPr>
                <w:sz w:val="20"/>
                <w:szCs w:val="20"/>
              </w:rPr>
              <w:t>A</w:t>
            </w:r>
            <w:r w:rsidR="00B4201A" w:rsidRPr="00831002">
              <w:rPr>
                <w:sz w:val="20"/>
                <w:szCs w:val="20"/>
              </w:rPr>
              <w:t>ssigned Time</w:t>
            </w:r>
            <w:r w:rsidR="00F83659">
              <w:rPr>
                <w:sz w:val="20"/>
                <w:szCs w:val="20"/>
              </w:rPr>
              <w:t xml:space="preserve"> Report</w:t>
            </w:r>
          </w:p>
        </w:tc>
      </w:tr>
      <w:tr w:rsidR="00B57B53" w:rsidRPr="00831002" w14:paraId="666A4DEE" w14:textId="77777777" w:rsidTr="00F83659">
        <w:trPr>
          <w:trHeight w:val="1700"/>
        </w:trPr>
        <w:tc>
          <w:tcPr>
            <w:tcW w:w="5305" w:type="dxa"/>
          </w:tcPr>
          <w:p w14:paraId="4F661C08" w14:textId="275D8176" w:rsidR="008A3989" w:rsidRDefault="008A3989" w:rsidP="00B57B53">
            <w:pPr>
              <w:rPr>
                <w:sz w:val="20"/>
                <w:szCs w:val="20"/>
              </w:rPr>
            </w:pPr>
            <w:r w:rsidRPr="008A3989">
              <w:rPr>
                <w:sz w:val="20"/>
                <w:szCs w:val="20"/>
              </w:rPr>
              <w:t xml:space="preserve">Number of re-assigned time credits </w:t>
            </w:r>
            <w:proofErr w:type="gramStart"/>
            <w:r w:rsidR="00D40D39">
              <w:rPr>
                <w:sz w:val="20"/>
                <w:szCs w:val="20"/>
              </w:rPr>
              <w:t>approved</w:t>
            </w:r>
            <w:proofErr w:type="gramEnd"/>
          </w:p>
          <w:p w14:paraId="1833A50E" w14:textId="77777777" w:rsidR="008A3989" w:rsidRDefault="008A3989" w:rsidP="00B57B53">
            <w:pPr>
              <w:rPr>
                <w:sz w:val="20"/>
                <w:szCs w:val="20"/>
              </w:rPr>
            </w:pPr>
          </w:p>
          <w:p w14:paraId="4D4D07F1" w14:textId="0E1D618A" w:rsidR="008A3989" w:rsidRDefault="008A3989" w:rsidP="00B57B5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____ Fall </w:t>
            </w:r>
            <w:r w:rsidR="00B57B53" w:rsidRPr="00831002">
              <w:rPr>
                <w:sz w:val="20"/>
                <w:szCs w:val="20"/>
              </w:rPr>
              <w:t>Semeste</w:t>
            </w:r>
            <w:r>
              <w:rPr>
                <w:sz w:val="20"/>
                <w:szCs w:val="20"/>
              </w:rPr>
              <w:t>r</w:t>
            </w:r>
          </w:p>
          <w:p w14:paraId="0C03A7AC" w14:textId="77777777" w:rsidR="008A3989" w:rsidRDefault="008A3989" w:rsidP="00B57B53">
            <w:pPr>
              <w:rPr>
                <w:sz w:val="20"/>
                <w:szCs w:val="20"/>
              </w:rPr>
            </w:pPr>
          </w:p>
          <w:p w14:paraId="07A2F55D" w14:textId="4B1BF10E" w:rsidR="00B61EF8" w:rsidRDefault="008A3989" w:rsidP="00B57B5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___Spring Semester</w:t>
            </w:r>
          </w:p>
          <w:p w14:paraId="09FB7D62" w14:textId="1005BD2B" w:rsidR="008A3989" w:rsidRDefault="008A3989" w:rsidP="00B57B53">
            <w:pPr>
              <w:rPr>
                <w:sz w:val="20"/>
                <w:szCs w:val="20"/>
              </w:rPr>
            </w:pPr>
          </w:p>
          <w:p w14:paraId="4736E6AC" w14:textId="1F9BBC29" w:rsidR="008A3989" w:rsidRDefault="008A3989" w:rsidP="00B57B5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____Summer Semester </w:t>
            </w:r>
          </w:p>
          <w:p w14:paraId="56E717F4" w14:textId="77777777" w:rsidR="00506CBD" w:rsidRPr="00831002" w:rsidRDefault="00506CBD" w:rsidP="00B57B53">
            <w:pPr>
              <w:rPr>
                <w:sz w:val="20"/>
                <w:szCs w:val="20"/>
              </w:rPr>
            </w:pPr>
          </w:p>
          <w:p w14:paraId="29C7E430" w14:textId="5192CBD8" w:rsidR="00831002" w:rsidRPr="00831002" w:rsidRDefault="00831002" w:rsidP="00B57B53">
            <w:pPr>
              <w:rPr>
                <w:sz w:val="20"/>
                <w:szCs w:val="20"/>
              </w:rPr>
            </w:pPr>
          </w:p>
        </w:tc>
        <w:tc>
          <w:tcPr>
            <w:tcW w:w="5670" w:type="dxa"/>
            <w:gridSpan w:val="2"/>
          </w:tcPr>
          <w:p w14:paraId="4FD4A1D3" w14:textId="77777777" w:rsidR="00B57B53" w:rsidRDefault="00E22514" w:rsidP="00B61EF8">
            <w:pPr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>Faculty Member</w:t>
            </w:r>
          </w:p>
          <w:p w14:paraId="4090205F" w14:textId="77777777" w:rsidR="008A3989" w:rsidRDefault="008A3989" w:rsidP="00B61EF8">
            <w:pPr>
              <w:rPr>
                <w:sz w:val="20"/>
                <w:szCs w:val="20"/>
              </w:rPr>
            </w:pPr>
          </w:p>
          <w:p w14:paraId="700D22BD" w14:textId="77777777" w:rsidR="008A3989" w:rsidRDefault="008A3989" w:rsidP="00B61EF8">
            <w:pPr>
              <w:rPr>
                <w:sz w:val="20"/>
                <w:szCs w:val="20"/>
              </w:rPr>
            </w:pPr>
          </w:p>
          <w:p w14:paraId="7489D2D6" w14:textId="7A4B6BCD" w:rsidR="008A3989" w:rsidRPr="00831002" w:rsidRDefault="008A3989" w:rsidP="00F83659">
            <w:pPr>
              <w:rPr>
                <w:sz w:val="20"/>
                <w:szCs w:val="20"/>
              </w:rPr>
            </w:pPr>
          </w:p>
        </w:tc>
      </w:tr>
      <w:tr w:rsidR="00E22514" w:rsidRPr="00831002" w14:paraId="207EB170" w14:textId="77777777" w:rsidTr="00AF49A5">
        <w:trPr>
          <w:trHeight w:val="1367"/>
        </w:trPr>
        <w:tc>
          <w:tcPr>
            <w:tcW w:w="10975" w:type="dxa"/>
            <w:gridSpan w:val="3"/>
          </w:tcPr>
          <w:p w14:paraId="0E95B648" w14:textId="6903CE02" w:rsidR="00E22514" w:rsidRPr="00831002" w:rsidRDefault="00E22514" w:rsidP="00B61EF8">
            <w:pPr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 xml:space="preserve">Brief description of the nature of the work </w:t>
            </w:r>
            <w:r w:rsidR="00F83659">
              <w:rPr>
                <w:sz w:val="20"/>
                <w:szCs w:val="20"/>
              </w:rPr>
              <w:t>that was planned for release time.</w:t>
            </w:r>
          </w:p>
        </w:tc>
      </w:tr>
      <w:tr w:rsidR="00E22514" w:rsidRPr="00831002" w14:paraId="0B8797FD" w14:textId="77777777" w:rsidTr="00817B50">
        <w:trPr>
          <w:trHeight w:val="3456"/>
        </w:trPr>
        <w:tc>
          <w:tcPr>
            <w:tcW w:w="10975" w:type="dxa"/>
            <w:gridSpan w:val="3"/>
          </w:tcPr>
          <w:p w14:paraId="5CDF559A" w14:textId="1F36E726" w:rsidR="00E22514" w:rsidRPr="004438F6" w:rsidRDefault="00E22514" w:rsidP="00B61EF8">
            <w:pPr>
              <w:rPr>
                <w:color w:val="FF0000"/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 xml:space="preserve">Brief description of how the </w:t>
            </w:r>
            <w:r w:rsidR="00EE1306">
              <w:rPr>
                <w:sz w:val="20"/>
                <w:szCs w:val="20"/>
              </w:rPr>
              <w:t xml:space="preserve">completed scholarship impacted faculty development, program outcomes, and/or student </w:t>
            </w:r>
            <w:proofErr w:type="gramStart"/>
            <w:r w:rsidR="00EE1306">
              <w:rPr>
                <w:sz w:val="20"/>
                <w:szCs w:val="20"/>
              </w:rPr>
              <w:t>outcomes</w:t>
            </w:r>
            <w:proofErr w:type="gramEnd"/>
          </w:p>
          <w:p w14:paraId="173C9E0A" w14:textId="7EE3CA36" w:rsidR="00E22514" w:rsidRPr="00831002" w:rsidRDefault="00E22514" w:rsidP="00B61EF8">
            <w:pPr>
              <w:rPr>
                <w:sz w:val="20"/>
                <w:szCs w:val="20"/>
              </w:rPr>
            </w:pPr>
          </w:p>
        </w:tc>
      </w:tr>
      <w:tr w:rsidR="00244330" w:rsidRPr="00831002" w14:paraId="79CC0924" w14:textId="77777777" w:rsidTr="00817B50">
        <w:trPr>
          <w:trHeight w:val="576"/>
        </w:trPr>
        <w:tc>
          <w:tcPr>
            <w:tcW w:w="10975" w:type="dxa"/>
            <w:gridSpan w:val="3"/>
          </w:tcPr>
          <w:p w14:paraId="1518F718" w14:textId="2FC0B92E" w:rsidR="00244330" w:rsidRPr="00831002" w:rsidRDefault="003704D2" w:rsidP="00B61E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ned n</w:t>
            </w:r>
            <w:r w:rsidR="00AF49A5">
              <w:rPr>
                <w:sz w:val="20"/>
                <w:szCs w:val="20"/>
              </w:rPr>
              <w:t>ext</w:t>
            </w:r>
            <w:r w:rsidR="00FE66B0">
              <w:rPr>
                <w:sz w:val="20"/>
                <w:szCs w:val="20"/>
              </w:rPr>
              <w:t xml:space="preserve"> steps (if </w:t>
            </w:r>
            <w:r w:rsidR="005C7A45">
              <w:rPr>
                <w:sz w:val="20"/>
                <w:szCs w:val="20"/>
              </w:rPr>
              <w:t>applicable)</w:t>
            </w:r>
            <w:r>
              <w:rPr>
                <w:sz w:val="20"/>
                <w:szCs w:val="20"/>
              </w:rPr>
              <w:t>:</w:t>
            </w:r>
          </w:p>
        </w:tc>
      </w:tr>
      <w:tr w:rsidR="009A4C17" w:rsidRPr="00831002" w14:paraId="143243BB" w14:textId="77777777" w:rsidTr="00CF0D4A">
        <w:trPr>
          <w:trHeight w:val="278"/>
        </w:trPr>
        <w:tc>
          <w:tcPr>
            <w:tcW w:w="10975" w:type="dxa"/>
            <w:gridSpan w:val="3"/>
            <w:shd w:val="clear" w:color="auto" w:fill="BDD6EE" w:themeFill="accent5" w:themeFillTint="66"/>
          </w:tcPr>
          <w:p w14:paraId="4D24B4A0" w14:textId="11C5E741" w:rsidR="009A4C17" w:rsidRPr="00845822" w:rsidRDefault="009A4C17" w:rsidP="00B61EF8">
            <w:pPr>
              <w:rPr>
                <w:sz w:val="16"/>
                <w:szCs w:val="16"/>
              </w:rPr>
            </w:pPr>
            <w:r w:rsidRPr="00845822">
              <w:rPr>
                <w:sz w:val="16"/>
                <w:szCs w:val="16"/>
              </w:rPr>
              <w:t>By signing below</w:t>
            </w:r>
            <w:r w:rsidR="001E2078" w:rsidRPr="00845822">
              <w:rPr>
                <w:sz w:val="16"/>
                <w:szCs w:val="16"/>
              </w:rPr>
              <w:t>,</w:t>
            </w:r>
            <w:r w:rsidRPr="00845822">
              <w:rPr>
                <w:sz w:val="16"/>
                <w:szCs w:val="16"/>
              </w:rPr>
              <w:t xml:space="preserve"> I </w:t>
            </w:r>
            <w:r w:rsidR="005240CC">
              <w:rPr>
                <w:sz w:val="16"/>
                <w:szCs w:val="16"/>
              </w:rPr>
              <w:t>acknowledge that  the report reflects scholarly work that has been</w:t>
            </w:r>
            <w:r w:rsidRPr="00845822">
              <w:rPr>
                <w:sz w:val="16"/>
                <w:szCs w:val="16"/>
              </w:rPr>
              <w:t xml:space="preserve"> complete</w:t>
            </w:r>
            <w:r w:rsidR="00BE0143">
              <w:rPr>
                <w:sz w:val="16"/>
                <w:szCs w:val="16"/>
              </w:rPr>
              <w:t>d as</w:t>
            </w:r>
            <w:r w:rsidRPr="00845822">
              <w:rPr>
                <w:sz w:val="16"/>
                <w:szCs w:val="16"/>
              </w:rPr>
              <w:t xml:space="preserve"> outlined in th</w:t>
            </w:r>
            <w:r w:rsidR="00CF0D4A">
              <w:rPr>
                <w:sz w:val="16"/>
                <w:szCs w:val="16"/>
              </w:rPr>
              <w:t xml:space="preserve">e original proposal. </w:t>
            </w:r>
          </w:p>
        </w:tc>
      </w:tr>
      <w:tr w:rsidR="009A4C17" w:rsidRPr="00831002" w14:paraId="004D4691" w14:textId="77777777" w:rsidTr="00DD2B5F">
        <w:trPr>
          <w:trHeight w:val="432"/>
        </w:trPr>
        <w:tc>
          <w:tcPr>
            <w:tcW w:w="6205" w:type="dxa"/>
            <w:gridSpan w:val="2"/>
            <w:vAlign w:val="center"/>
          </w:tcPr>
          <w:p w14:paraId="733179D0" w14:textId="62EB1412" w:rsidR="009A4C17" w:rsidRPr="00831002" w:rsidRDefault="009A4C17" w:rsidP="009A4C17">
            <w:pPr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>Fa</w:t>
            </w:r>
            <w:r w:rsidR="00A715F4">
              <w:rPr>
                <w:sz w:val="20"/>
                <w:szCs w:val="20"/>
              </w:rPr>
              <w:t>cu</w:t>
            </w:r>
            <w:r w:rsidRPr="00831002">
              <w:rPr>
                <w:sz w:val="20"/>
                <w:szCs w:val="20"/>
              </w:rPr>
              <w:t xml:space="preserve">lty Member’s Signature:            </w:t>
            </w:r>
          </w:p>
        </w:tc>
        <w:tc>
          <w:tcPr>
            <w:tcW w:w="4770" w:type="dxa"/>
            <w:vAlign w:val="center"/>
          </w:tcPr>
          <w:p w14:paraId="32B90DA5" w14:textId="34DC822C" w:rsidR="009A4C17" w:rsidRPr="00831002" w:rsidRDefault="009A4C17" w:rsidP="009A4C17">
            <w:pPr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>Date:</w:t>
            </w:r>
          </w:p>
        </w:tc>
      </w:tr>
      <w:tr w:rsidR="001E2078" w:rsidRPr="00831002" w14:paraId="4E4E3950" w14:textId="77777777" w:rsidTr="00D2487B">
        <w:trPr>
          <w:trHeight w:val="144"/>
        </w:trPr>
        <w:tc>
          <w:tcPr>
            <w:tcW w:w="10975" w:type="dxa"/>
            <w:gridSpan w:val="3"/>
            <w:shd w:val="clear" w:color="auto" w:fill="BDD6EE" w:themeFill="accent5" w:themeFillTint="66"/>
            <w:vAlign w:val="center"/>
          </w:tcPr>
          <w:p w14:paraId="30B296C1" w14:textId="708AA8CC" w:rsidR="001E2078" w:rsidRPr="00DD5531" w:rsidRDefault="001E2078" w:rsidP="009A4C17">
            <w:pPr>
              <w:rPr>
                <w:sz w:val="16"/>
                <w:szCs w:val="16"/>
              </w:rPr>
            </w:pPr>
            <w:r w:rsidRPr="00DD5531">
              <w:rPr>
                <w:sz w:val="16"/>
                <w:szCs w:val="16"/>
              </w:rPr>
              <w:t xml:space="preserve">By signing below, I </w:t>
            </w:r>
            <w:r w:rsidR="00147A60">
              <w:rPr>
                <w:sz w:val="16"/>
                <w:szCs w:val="16"/>
              </w:rPr>
              <w:t>acknowledge this report and completes the requirement for the scholarship release time</w:t>
            </w:r>
            <w:r w:rsidR="00723DE8">
              <w:rPr>
                <w:sz w:val="16"/>
                <w:szCs w:val="16"/>
              </w:rPr>
              <w:t xml:space="preserve">. </w:t>
            </w:r>
          </w:p>
        </w:tc>
      </w:tr>
      <w:tr w:rsidR="009A4C17" w:rsidRPr="00831002" w14:paraId="364C6AA0" w14:textId="77777777" w:rsidTr="00DD2B5F">
        <w:trPr>
          <w:trHeight w:val="432"/>
        </w:trPr>
        <w:tc>
          <w:tcPr>
            <w:tcW w:w="6205" w:type="dxa"/>
            <w:gridSpan w:val="2"/>
            <w:vAlign w:val="center"/>
          </w:tcPr>
          <w:p w14:paraId="5886930F" w14:textId="6B94B66A" w:rsidR="009A4C17" w:rsidRPr="00831002" w:rsidRDefault="00B4201A" w:rsidP="009A4C17">
            <w:pPr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 xml:space="preserve">Program </w:t>
            </w:r>
            <w:r w:rsidR="001D129C">
              <w:rPr>
                <w:sz w:val="20"/>
                <w:szCs w:val="20"/>
              </w:rPr>
              <w:t xml:space="preserve">Chair </w:t>
            </w:r>
            <w:r w:rsidR="009A4C17" w:rsidRPr="00831002">
              <w:rPr>
                <w:sz w:val="20"/>
                <w:szCs w:val="20"/>
              </w:rPr>
              <w:t>Signature:</w:t>
            </w:r>
          </w:p>
        </w:tc>
        <w:tc>
          <w:tcPr>
            <w:tcW w:w="4770" w:type="dxa"/>
            <w:vAlign w:val="center"/>
          </w:tcPr>
          <w:p w14:paraId="3DC47F17" w14:textId="12B70E4C" w:rsidR="009A4C17" w:rsidRPr="00831002" w:rsidRDefault="009A4C17" w:rsidP="009A4C17">
            <w:pPr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>Date:</w:t>
            </w:r>
          </w:p>
        </w:tc>
      </w:tr>
      <w:tr w:rsidR="00723DE8" w:rsidRPr="00831002" w14:paraId="3448055F" w14:textId="77777777" w:rsidTr="00D2487B">
        <w:trPr>
          <w:trHeight w:val="144"/>
        </w:trPr>
        <w:tc>
          <w:tcPr>
            <w:tcW w:w="10975" w:type="dxa"/>
            <w:gridSpan w:val="3"/>
            <w:shd w:val="clear" w:color="auto" w:fill="BDD6EE" w:themeFill="accent5" w:themeFillTint="66"/>
            <w:vAlign w:val="center"/>
          </w:tcPr>
          <w:p w14:paraId="5DC6F23D" w14:textId="665AE305" w:rsidR="00723DE8" w:rsidRPr="00D2487B" w:rsidRDefault="00723DE8" w:rsidP="00723DE8">
            <w:pPr>
              <w:rPr>
                <w:sz w:val="16"/>
                <w:szCs w:val="16"/>
              </w:rPr>
            </w:pPr>
            <w:r w:rsidRPr="00DD5531">
              <w:rPr>
                <w:sz w:val="16"/>
                <w:szCs w:val="16"/>
              </w:rPr>
              <w:t xml:space="preserve">By signing below, I </w:t>
            </w:r>
            <w:r>
              <w:rPr>
                <w:sz w:val="16"/>
                <w:szCs w:val="16"/>
              </w:rPr>
              <w:t xml:space="preserve">acknowledge this report and completes the requirement for the scholarship release time. </w:t>
            </w:r>
          </w:p>
        </w:tc>
      </w:tr>
      <w:tr w:rsidR="00723DE8" w:rsidRPr="00831002" w14:paraId="27D9AB21" w14:textId="77777777" w:rsidTr="00DD2B5F">
        <w:trPr>
          <w:trHeight w:val="432"/>
        </w:trPr>
        <w:tc>
          <w:tcPr>
            <w:tcW w:w="6205" w:type="dxa"/>
            <w:gridSpan w:val="2"/>
            <w:vAlign w:val="center"/>
          </w:tcPr>
          <w:p w14:paraId="0E065658" w14:textId="73C45470" w:rsidR="00723DE8" w:rsidRPr="00831002" w:rsidRDefault="00723DE8" w:rsidP="00723D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ssistant </w:t>
            </w:r>
            <w:r w:rsidRPr="00831002">
              <w:rPr>
                <w:sz w:val="20"/>
                <w:szCs w:val="20"/>
              </w:rPr>
              <w:t>Dean’s Signature:</w:t>
            </w:r>
          </w:p>
        </w:tc>
        <w:tc>
          <w:tcPr>
            <w:tcW w:w="4770" w:type="dxa"/>
            <w:vAlign w:val="center"/>
          </w:tcPr>
          <w:p w14:paraId="242B2FE8" w14:textId="0529CA73" w:rsidR="00723DE8" w:rsidRPr="00831002" w:rsidRDefault="00723DE8" w:rsidP="00723DE8">
            <w:pPr>
              <w:rPr>
                <w:sz w:val="20"/>
                <w:szCs w:val="20"/>
              </w:rPr>
            </w:pPr>
            <w:r w:rsidRPr="00831002">
              <w:rPr>
                <w:sz w:val="20"/>
                <w:szCs w:val="20"/>
              </w:rPr>
              <w:t>Date:</w:t>
            </w:r>
          </w:p>
        </w:tc>
      </w:tr>
    </w:tbl>
    <w:p w14:paraId="4C4B5CF8" w14:textId="77777777" w:rsidR="00477ED9" w:rsidRPr="00831002" w:rsidRDefault="00477ED9" w:rsidP="00817B50">
      <w:pPr>
        <w:rPr>
          <w:sz w:val="20"/>
          <w:szCs w:val="20"/>
        </w:rPr>
      </w:pPr>
    </w:p>
    <w:sectPr w:rsidR="00477ED9" w:rsidRPr="00831002" w:rsidSect="008D7A69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AB2D3" w14:textId="77777777" w:rsidR="008D7A69" w:rsidRDefault="008D7A69" w:rsidP="00786E53">
      <w:pPr>
        <w:spacing w:after="0" w:line="240" w:lineRule="auto"/>
      </w:pPr>
      <w:r>
        <w:separator/>
      </w:r>
    </w:p>
  </w:endnote>
  <w:endnote w:type="continuationSeparator" w:id="0">
    <w:p w14:paraId="4A8DE0E6" w14:textId="77777777" w:rsidR="008D7A69" w:rsidRDefault="008D7A69" w:rsidP="00786E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5FF35" w14:textId="73FB7433" w:rsidR="009068AA" w:rsidRPr="009068AA" w:rsidRDefault="001D129C" w:rsidP="009068AA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November 2022</w:t>
    </w:r>
  </w:p>
  <w:p w14:paraId="4A6F87CB" w14:textId="77777777" w:rsidR="009068AA" w:rsidRDefault="009068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C2CE8" w14:textId="77777777" w:rsidR="008D7A69" w:rsidRDefault="008D7A69" w:rsidP="00786E53">
      <w:pPr>
        <w:spacing w:after="0" w:line="240" w:lineRule="auto"/>
      </w:pPr>
      <w:r>
        <w:separator/>
      </w:r>
    </w:p>
  </w:footnote>
  <w:footnote w:type="continuationSeparator" w:id="0">
    <w:p w14:paraId="74D1343E" w14:textId="77777777" w:rsidR="008D7A69" w:rsidRDefault="008D7A69" w:rsidP="00786E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A0EE4"/>
    <w:multiLevelType w:val="hybridMultilevel"/>
    <w:tmpl w:val="C7F8F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D4F7F"/>
    <w:multiLevelType w:val="hybridMultilevel"/>
    <w:tmpl w:val="F9002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4609AE"/>
    <w:multiLevelType w:val="hybridMultilevel"/>
    <w:tmpl w:val="5010C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8378965">
    <w:abstractNumId w:val="2"/>
  </w:num>
  <w:num w:numId="2" w16cid:durableId="216431017">
    <w:abstractNumId w:val="1"/>
  </w:num>
  <w:num w:numId="3" w16cid:durableId="424040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S0NDI1NDcxNze2MLdQ0lEKTi0uzszPAykwrAUAbxj3iiwAAAA="/>
  </w:docVars>
  <w:rsids>
    <w:rsidRoot w:val="00DE3C05"/>
    <w:rsid w:val="00037A7C"/>
    <w:rsid w:val="000C1935"/>
    <w:rsid w:val="001245C2"/>
    <w:rsid w:val="001259F0"/>
    <w:rsid w:val="00137F21"/>
    <w:rsid w:val="00141812"/>
    <w:rsid w:val="00147A60"/>
    <w:rsid w:val="001766E6"/>
    <w:rsid w:val="001B1206"/>
    <w:rsid w:val="001C670B"/>
    <w:rsid w:val="001D129C"/>
    <w:rsid w:val="001D4F44"/>
    <w:rsid w:val="001E2078"/>
    <w:rsid w:val="001E3B86"/>
    <w:rsid w:val="00200199"/>
    <w:rsid w:val="002002B2"/>
    <w:rsid w:val="0021073C"/>
    <w:rsid w:val="00234028"/>
    <w:rsid w:val="002353B5"/>
    <w:rsid w:val="002433D9"/>
    <w:rsid w:val="00244330"/>
    <w:rsid w:val="00290CA7"/>
    <w:rsid w:val="002B29F7"/>
    <w:rsid w:val="002B3E0C"/>
    <w:rsid w:val="002C68F3"/>
    <w:rsid w:val="002E1581"/>
    <w:rsid w:val="00345677"/>
    <w:rsid w:val="0035498A"/>
    <w:rsid w:val="003704D2"/>
    <w:rsid w:val="003872F7"/>
    <w:rsid w:val="00392AD0"/>
    <w:rsid w:val="00396159"/>
    <w:rsid w:val="003A62D6"/>
    <w:rsid w:val="003B0F91"/>
    <w:rsid w:val="00413BA8"/>
    <w:rsid w:val="004438F6"/>
    <w:rsid w:val="00464D36"/>
    <w:rsid w:val="00465D65"/>
    <w:rsid w:val="00477ED9"/>
    <w:rsid w:val="004864FD"/>
    <w:rsid w:val="00487284"/>
    <w:rsid w:val="00506CBD"/>
    <w:rsid w:val="005240CC"/>
    <w:rsid w:val="005271B2"/>
    <w:rsid w:val="0053592D"/>
    <w:rsid w:val="0055502A"/>
    <w:rsid w:val="005807F2"/>
    <w:rsid w:val="00581B81"/>
    <w:rsid w:val="005968F7"/>
    <w:rsid w:val="005A78CC"/>
    <w:rsid w:val="005B7D3E"/>
    <w:rsid w:val="005C0AF0"/>
    <w:rsid w:val="005C7A45"/>
    <w:rsid w:val="005D421A"/>
    <w:rsid w:val="005E00B2"/>
    <w:rsid w:val="005F5741"/>
    <w:rsid w:val="00633036"/>
    <w:rsid w:val="00643086"/>
    <w:rsid w:val="00643D7C"/>
    <w:rsid w:val="00670D21"/>
    <w:rsid w:val="00694217"/>
    <w:rsid w:val="006C4008"/>
    <w:rsid w:val="006D6AF6"/>
    <w:rsid w:val="006E32A2"/>
    <w:rsid w:val="006E6908"/>
    <w:rsid w:val="006F5263"/>
    <w:rsid w:val="006F731C"/>
    <w:rsid w:val="00714A7D"/>
    <w:rsid w:val="00723DE8"/>
    <w:rsid w:val="00731825"/>
    <w:rsid w:val="0073481D"/>
    <w:rsid w:val="007356B5"/>
    <w:rsid w:val="007459CD"/>
    <w:rsid w:val="00774A33"/>
    <w:rsid w:val="0077508F"/>
    <w:rsid w:val="007838DA"/>
    <w:rsid w:val="00786E53"/>
    <w:rsid w:val="007C123F"/>
    <w:rsid w:val="007C2BD3"/>
    <w:rsid w:val="007D0F7F"/>
    <w:rsid w:val="007D2EBF"/>
    <w:rsid w:val="007E09A4"/>
    <w:rsid w:val="00806904"/>
    <w:rsid w:val="00811BFC"/>
    <w:rsid w:val="00817B50"/>
    <w:rsid w:val="00821B0B"/>
    <w:rsid w:val="00827810"/>
    <w:rsid w:val="00831002"/>
    <w:rsid w:val="00845822"/>
    <w:rsid w:val="00863B83"/>
    <w:rsid w:val="00865787"/>
    <w:rsid w:val="008A0446"/>
    <w:rsid w:val="008A3989"/>
    <w:rsid w:val="008D593D"/>
    <w:rsid w:val="008D7A69"/>
    <w:rsid w:val="008F393B"/>
    <w:rsid w:val="009068AA"/>
    <w:rsid w:val="0092383E"/>
    <w:rsid w:val="00950C48"/>
    <w:rsid w:val="00953FBC"/>
    <w:rsid w:val="00975A25"/>
    <w:rsid w:val="009A4C17"/>
    <w:rsid w:val="009B5B6D"/>
    <w:rsid w:val="009D0109"/>
    <w:rsid w:val="00A02437"/>
    <w:rsid w:val="00A12C21"/>
    <w:rsid w:val="00A14521"/>
    <w:rsid w:val="00A715F4"/>
    <w:rsid w:val="00A72811"/>
    <w:rsid w:val="00A73706"/>
    <w:rsid w:val="00A9088F"/>
    <w:rsid w:val="00AA5D34"/>
    <w:rsid w:val="00AB5C76"/>
    <w:rsid w:val="00AB7306"/>
    <w:rsid w:val="00AF1B3D"/>
    <w:rsid w:val="00AF49A5"/>
    <w:rsid w:val="00B310E9"/>
    <w:rsid w:val="00B40BAA"/>
    <w:rsid w:val="00B4201A"/>
    <w:rsid w:val="00B5006F"/>
    <w:rsid w:val="00B578B4"/>
    <w:rsid w:val="00B57B53"/>
    <w:rsid w:val="00B61EF8"/>
    <w:rsid w:val="00B814E9"/>
    <w:rsid w:val="00BC4170"/>
    <w:rsid w:val="00BE0143"/>
    <w:rsid w:val="00C07B37"/>
    <w:rsid w:val="00C14BBF"/>
    <w:rsid w:val="00C2141A"/>
    <w:rsid w:val="00C5167D"/>
    <w:rsid w:val="00C553CC"/>
    <w:rsid w:val="00C570B4"/>
    <w:rsid w:val="00C77E91"/>
    <w:rsid w:val="00CA3773"/>
    <w:rsid w:val="00CA425A"/>
    <w:rsid w:val="00CB1AD4"/>
    <w:rsid w:val="00CC7E04"/>
    <w:rsid w:val="00CE1574"/>
    <w:rsid w:val="00CF0D4A"/>
    <w:rsid w:val="00CF54E1"/>
    <w:rsid w:val="00D2487B"/>
    <w:rsid w:val="00D40D39"/>
    <w:rsid w:val="00D74037"/>
    <w:rsid w:val="00D8700B"/>
    <w:rsid w:val="00DA7075"/>
    <w:rsid w:val="00DC57AE"/>
    <w:rsid w:val="00DD160C"/>
    <w:rsid w:val="00DD2B5F"/>
    <w:rsid w:val="00DD5531"/>
    <w:rsid w:val="00DE2524"/>
    <w:rsid w:val="00DE3C05"/>
    <w:rsid w:val="00DF32F4"/>
    <w:rsid w:val="00E22514"/>
    <w:rsid w:val="00E379EB"/>
    <w:rsid w:val="00E5452F"/>
    <w:rsid w:val="00E567A5"/>
    <w:rsid w:val="00E56CE3"/>
    <w:rsid w:val="00EA040B"/>
    <w:rsid w:val="00EC0E6B"/>
    <w:rsid w:val="00ED1EB5"/>
    <w:rsid w:val="00EE1306"/>
    <w:rsid w:val="00F15133"/>
    <w:rsid w:val="00F15C05"/>
    <w:rsid w:val="00F30D33"/>
    <w:rsid w:val="00F42A7E"/>
    <w:rsid w:val="00F834F2"/>
    <w:rsid w:val="00F83659"/>
    <w:rsid w:val="00F90D06"/>
    <w:rsid w:val="00FD31BF"/>
    <w:rsid w:val="00FD5172"/>
    <w:rsid w:val="00FE59AC"/>
    <w:rsid w:val="00FE66B0"/>
    <w:rsid w:val="00FF0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57C4D1"/>
  <w15:chartTrackingRefBased/>
  <w15:docId w15:val="{F74F45FC-F71E-4A38-B41D-144DB1FEB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C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3C05"/>
    <w:pPr>
      <w:ind w:left="720"/>
      <w:contextualSpacing/>
    </w:pPr>
  </w:style>
  <w:style w:type="paragraph" w:customStyle="1" w:styleId="Default">
    <w:name w:val="Default"/>
    <w:rsid w:val="00D8700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B57B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553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53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53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53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53C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553C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53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3C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06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8AA"/>
  </w:style>
  <w:style w:type="paragraph" w:styleId="Footer">
    <w:name w:val="footer"/>
    <w:basedOn w:val="Normal"/>
    <w:link w:val="FooterChar"/>
    <w:uiPriority w:val="99"/>
    <w:unhideWhenUsed/>
    <w:rsid w:val="00906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8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8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605716CF0537418EB09F2237B795AE" ma:contentTypeVersion="13" ma:contentTypeDescription="Create a new document." ma:contentTypeScope="" ma:versionID="625efa8cb187f373f846c60c8616d505">
  <xsd:schema xmlns:xsd="http://www.w3.org/2001/XMLSchema" xmlns:xs="http://www.w3.org/2001/XMLSchema" xmlns:p="http://schemas.microsoft.com/office/2006/metadata/properties" xmlns:ns3="b2adcb0f-2276-4996-9755-287d782a2636" xmlns:ns4="3d3703b6-88d7-457b-aaad-a0b3cc2afc48" targetNamespace="http://schemas.microsoft.com/office/2006/metadata/properties" ma:root="true" ma:fieldsID="827aac92f1492cefed91d53d4b2ce384" ns3:_="" ns4:_="">
    <xsd:import namespace="b2adcb0f-2276-4996-9755-287d782a2636"/>
    <xsd:import namespace="3d3703b6-88d7-457b-aaad-a0b3cc2afc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adcb0f-2276-4996-9755-287d782a26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3703b6-88d7-457b-aaad-a0b3cc2afc4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51FC5A-C0BB-4C09-BD94-68AF002A92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9B728D-5E27-4831-9AA4-122795E3CC8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547D27-91DE-4C42-8E64-6DB6A3FE98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2E3DBA5-C8A4-4787-BF11-8B18BA8113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adcb0f-2276-4996-9755-287d782a2636"/>
    <ds:schemaRef ds:uri="3d3703b6-88d7-457b-aaad-a0b3cc2afc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ch, Bonnie L</dc:creator>
  <cp:keywords/>
  <dc:description/>
  <cp:lastModifiedBy>Hille, Kimberly M</cp:lastModifiedBy>
  <cp:revision>2</cp:revision>
  <cp:lastPrinted>2020-08-12T13:11:00Z</cp:lastPrinted>
  <dcterms:created xsi:type="dcterms:W3CDTF">2024-02-06T17:29:00Z</dcterms:created>
  <dcterms:modified xsi:type="dcterms:W3CDTF">2024-02-06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932cc9-dea4-49e2-bfe2-7f42b17a9d2b_Enabled">
    <vt:lpwstr>true</vt:lpwstr>
  </property>
  <property fmtid="{D5CDD505-2E9C-101B-9397-08002B2CF9AE}" pid="3" name="MSIP_Label_93932cc9-dea4-49e2-bfe2-7f42b17a9d2b_SetDate">
    <vt:lpwstr>2020-08-03T21:28:14Z</vt:lpwstr>
  </property>
  <property fmtid="{D5CDD505-2E9C-101B-9397-08002B2CF9AE}" pid="4" name="MSIP_Label_93932cc9-dea4-49e2-bfe2-7f42b17a9d2b_Method">
    <vt:lpwstr>Standard</vt:lpwstr>
  </property>
  <property fmtid="{D5CDD505-2E9C-101B-9397-08002B2CF9AE}" pid="5" name="MSIP_Label_93932cc9-dea4-49e2-bfe2-7f42b17a9d2b_Name">
    <vt:lpwstr>USI Internal</vt:lpwstr>
  </property>
  <property fmtid="{D5CDD505-2E9C-101B-9397-08002B2CF9AE}" pid="6" name="MSIP_Label_93932cc9-dea4-49e2-bfe2-7f42b17a9d2b_SiteId">
    <vt:lpwstr>ae1d882c-786b-492c-9095-3d81d0a2f615</vt:lpwstr>
  </property>
  <property fmtid="{D5CDD505-2E9C-101B-9397-08002B2CF9AE}" pid="7" name="MSIP_Label_93932cc9-dea4-49e2-bfe2-7f42b17a9d2b_ActionId">
    <vt:lpwstr>870131b7-9e7e-49c4-8f07-8ab2612aefa5</vt:lpwstr>
  </property>
  <property fmtid="{D5CDD505-2E9C-101B-9397-08002B2CF9AE}" pid="8" name="MSIP_Label_93932cc9-dea4-49e2-bfe2-7f42b17a9d2b_ContentBits">
    <vt:lpwstr>0</vt:lpwstr>
  </property>
  <property fmtid="{D5CDD505-2E9C-101B-9397-08002B2CF9AE}" pid="9" name="ContentTypeId">
    <vt:lpwstr>0x010100E1605716CF0537418EB09F2237B795AE</vt:lpwstr>
  </property>
</Properties>
</file>